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C6E6E2" w14:textId="77777777" w:rsidR="007B31E8" w:rsidRDefault="007B31E8" w:rsidP="008F179D">
      <w:pPr>
        <w:tabs>
          <w:tab w:val="right" w:pos="9638"/>
        </w:tabs>
        <w:rPr>
          <w:b/>
          <w:bCs/>
          <w:szCs w:val="28"/>
        </w:rPr>
      </w:pPr>
    </w:p>
    <w:p w14:paraId="39C6E6E4" w14:textId="5A4123D2" w:rsidR="007B31E8" w:rsidRDefault="00E3269E" w:rsidP="00F53B4B">
      <w:pPr>
        <w:tabs>
          <w:tab w:val="right" w:pos="9638"/>
        </w:tabs>
        <w:rPr>
          <w:b/>
          <w:bCs/>
          <w:szCs w:val="28"/>
        </w:rPr>
      </w:pPr>
      <w:r w:rsidRPr="00364DDE">
        <w:rPr>
          <w:b/>
          <w:bCs/>
          <w:szCs w:val="28"/>
        </w:rPr>
        <w:t xml:space="preserve">Nome </w:t>
      </w:r>
      <w:r>
        <w:rPr>
          <w:b/>
          <w:bCs/>
          <w:szCs w:val="28"/>
        </w:rPr>
        <w:t xml:space="preserve">Completo dos alunos (individual ou em duplas): </w:t>
      </w:r>
    </w:p>
    <w:p w14:paraId="10080AA1" w14:textId="6024E628" w:rsidR="00F53B4B" w:rsidRDefault="00F53B4B" w:rsidP="00F53B4B">
      <w:pPr>
        <w:tabs>
          <w:tab w:val="right" w:pos="9638"/>
        </w:tabs>
      </w:pPr>
    </w:p>
    <w:p w14:paraId="17DA139E" w14:textId="77777777" w:rsidR="00F53B4B" w:rsidRDefault="00F53B4B" w:rsidP="00F53B4B">
      <w:pPr>
        <w:tabs>
          <w:tab w:val="right" w:pos="9638"/>
        </w:tabs>
        <w:rPr>
          <w:b/>
          <w:bCs/>
          <w:szCs w:val="28"/>
        </w:rPr>
      </w:pPr>
      <w:r>
        <w:rPr>
          <w:b/>
          <w:bCs/>
          <w:szCs w:val="28"/>
        </w:rPr>
        <w:t>Allan Henrique Souza Carvalho</w:t>
      </w:r>
    </w:p>
    <w:p w14:paraId="242F4182" w14:textId="77777777" w:rsidR="00F53B4B" w:rsidRDefault="00F53B4B" w:rsidP="00F53B4B">
      <w:pPr>
        <w:tabs>
          <w:tab w:val="right" w:pos="9638"/>
        </w:tabs>
        <w:rPr>
          <w:b/>
          <w:bCs/>
          <w:szCs w:val="28"/>
        </w:rPr>
      </w:pPr>
      <w:r>
        <w:rPr>
          <w:b/>
          <w:bCs/>
          <w:szCs w:val="28"/>
        </w:rPr>
        <w:t>Isabela Faccio</w:t>
      </w:r>
    </w:p>
    <w:p w14:paraId="39C6E6E5" w14:textId="77777777" w:rsidR="007B31E8" w:rsidRDefault="007B31E8" w:rsidP="00946A1A">
      <w:pPr>
        <w:jc w:val="both"/>
      </w:pPr>
    </w:p>
    <w:p w14:paraId="39C6E6E6" w14:textId="77777777" w:rsidR="0083324D" w:rsidRDefault="00845B12" w:rsidP="007C17F0">
      <w:pPr>
        <w:jc w:val="center"/>
      </w:pPr>
      <w:r>
        <w:rPr>
          <w:b/>
          <w:bCs/>
          <w:color w:val="0070C0"/>
          <w:sz w:val="40"/>
          <w:szCs w:val="32"/>
        </w:rPr>
        <w:t xml:space="preserve">Tarefa </w:t>
      </w:r>
      <w:r w:rsidR="00D219C4">
        <w:rPr>
          <w:b/>
          <w:bCs/>
          <w:color w:val="0070C0"/>
          <w:sz w:val="40"/>
          <w:szCs w:val="32"/>
        </w:rPr>
        <w:t>Aula</w:t>
      </w:r>
      <w:r w:rsidR="0054021B">
        <w:rPr>
          <w:b/>
          <w:bCs/>
          <w:color w:val="0070C0"/>
          <w:sz w:val="40"/>
          <w:szCs w:val="32"/>
        </w:rPr>
        <w:t>s</w:t>
      </w:r>
      <w:r w:rsidR="00D219C4">
        <w:rPr>
          <w:b/>
          <w:bCs/>
          <w:color w:val="0070C0"/>
          <w:sz w:val="40"/>
          <w:szCs w:val="32"/>
        </w:rPr>
        <w:t xml:space="preserve"> </w:t>
      </w:r>
      <w:r w:rsidR="00E3269E">
        <w:rPr>
          <w:b/>
          <w:bCs/>
          <w:color w:val="0070C0"/>
          <w:sz w:val="40"/>
          <w:szCs w:val="32"/>
        </w:rPr>
        <w:t xml:space="preserve">4 </w:t>
      </w:r>
      <w:r w:rsidR="0054021B">
        <w:rPr>
          <w:b/>
          <w:bCs/>
          <w:color w:val="0070C0"/>
          <w:sz w:val="40"/>
          <w:szCs w:val="32"/>
        </w:rPr>
        <w:t xml:space="preserve">e 5 </w:t>
      </w:r>
      <w:r w:rsidR="00E3269E">
        <w:rPr>
          <w:b/>
          <w:bCs/>
          <w:color w:val="0070C0"/>
          <w:sz w:val="40"/>
          <w:szCs w:val="32"/>
        </w:rPr>
        <w:t>– Estatística Espacial</w:t>
      </w:r>
      <w:r w:rsidR="007C17F0">
        <w:rPr>
          <w:b/>
          <w:bCs/>
          <w:color w:val="0070C0"/>
          <w:sz w:val="40"/>
          <w:szCs w:val="32"/>
        </w:rPr>
        <w:br/>
      </w:r>
    </w:p>
    <w:p w14:paraId="39C6E6E7" w14:textId="77777777" w:rsidR="0083324D" w:rsidRDefault="0083324D" w:rsidP="0083324D"/>
    <w:p w14:paraId="39C6E6E8" w14:textId="77777777" w:rsidR="0083324D" w:rsidRPr="00BA0A3D" w:rsidRDefault="0083324D" w:rsidP="0083324D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E6E6E6"/>
        <w:jc w:val="center"/>
        <w:rPr>
          <w:b/>
          <w:bCs/>
          <w:sz w:val="28"/>
          <w:szCs w:val="28"/>
        </w:rPr>
      </w:pPr>
      <w:r w:rsidRPr="00BA0A3D">
        <w:rPr>
          <w:b/>
          <w:bCs/>
          <w:sz w:val="28"/>
          <w:szCs w:val="28"/>
        </w:rPr>
        <w:t>Instruções</w:t>
      </w:r>
    </w:p>
    <w:p w14:paraId="39C6E6EC" w14:textId="77777777" w:rsidR="0083324D" w:rsidRDefault="0083324D" w:rsidP="0083324D">
      <w:pPr>
        <w:jc w:val="both"/>
      </w:pPr>
    </w:p>
    <w:p w14:paraId="39C6E6ED" w14:textId="77777777" w:rsidR="007C17F0" w:rsidRDefault="007C17F0" w:rsidP="007C17F0">
      <w:pPr>
        <w:jc w:val="both"/>
      </w:pPr>
      <w:r>
        <w:t xml:space="preserve">Esta tarefa deverá ser respondida e encaminhada ao professor via </w:t>
      </w:r>
      <w:proofErr w:type="spellStart"/>
      <w:r w:rsidR="004313A9">
        <w:t>Blackboard</w:t>
      </w:r>
      <w:proofErr w:type="spellEnd"/>
      <w:r>
        <w:t xml:space="preserve"> </w:t>
      </w:r>
      <w:r w:rsidR="004313A9">
        <w:rPr>
          <w:b/>
        </w:rPr>
        <w:t>até o dia 09</w:t>
      </w:r>
      <w:r>
        <w:rPr>
          <w:b/>
        </w:rPr>
        <w:t>/</w:t>
      </w:r>
      <w:proofErr w:type="gramStart"/>
      <w:r w:rsidR="004313A9">
        <w:rPr>
          <w:b/>
        </w:rPr>
        <w:t>Junho</w:t>
      </w:r>
      <w:proofErr w:type="gramEnd"/>
      <w:r>
        <w:rPr>
          <w:b/>
        </w:rPr>
        <w:t xml:space="preserve">, </w:t>
      </w:r>
      <w:r w:rsidR="00CC31C8">
        <w:rPr>
          <w:b/>
        </w:rPr>
        <w:t xml:space="preserve">23h59, </w:t>
      </w:r>
      <w:r w:rsidR="00CC31C8" w:rsidRPr="00CC31C8">
        <w:rPr>
          <w:b/>
          <w:u w:val="single"/>
        </w:rPr>
        <w:t>impreterivelmente</w:t>
      </w:r>
      <w:r>
        <w:t>.</w:t>
      </w:r>
    </w:p>
    <w:p w14:paraId="39C6E6EE" w14:textId="77777777" w:rsidR="007C17F0" w:rsidRDefault="007C17F0" w:rsidP="007C17F0">
      <w:pPr>
        <w:jc w:val="both"/>
      </w:pPr>
    </w:p>
    <w:p w14:paraId="39C6E6F4" w14:textId="77777777" w:rsidR="000974AB" w:rsidRPr="00BA0A3D" w:rsidRDefault="000974AB" w:rsidP="000974AB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E6E6E6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ercício</w:t>
      </w:r>
    </w:p>
    <w:p w14:paraId="39C6E6F5" w14:textId="77777777" w:rsidR="000974AB" w:rsidRDefault="000974AB" w:rsidP="000974AB"/>
    <w:p w14:paraId="39C6E6F6" w14:textId="77777777" w:rsidR="00D219C4" w:rsidRDefault="00D219C4" w:rsidP="000974AB"/>
    <w:p w14:paraId="39C6E6F7" w14:textId="77777777" w:rsidR="00AB08CE" w:rsidRDefault="000974AB" w:rsidP="00AB08CE">
      <w:pPr>
        <w:jc w:val="both"/>
      </w:pPr>
      <w:r>
        <w:t xml:space="preserve">Vocês devem utilizar </w:t>
      </w:r>
      <w:r w:rsidR="00AB08CE">
        <w:t xml:space="preserve">o </w:t>
      </w:r>
      <w:proofErr w:type="spellStart"/>
      <w:r w:rsidR="00AB08CE">
        <w:t>shapefile</w:t>
      </w:r>
      <w:proofErr w:type="spellEnd"/>
      <w:r w:rsidR="00AB08CE">
        <w:t xml:space="preserve"> </w:t>
      </w:r>
      <w:proofErr w:type="spellStart"/>
      <w:r w:rsidR="00AB08CE" w:rsidRPr="00E72917">
        <w:rPr>
          <w:b/>
        </w:rPr>
        <w:t>crime_mg</w:t>
      </w:r>
      <w:proofErr w:type="spellEnd"/>
      <w:r w:rsidR="00AB08CE">
        <w:t xml:space="preserve"> para realizar análises exploratórias baseadas em Estatística Espacial. Utilizem a fe</w:t>
      </w:r>
      <w:r w:rsidR="001E58F3">
        <w:t xml:space="preserve">rramenta </w:t>
      </w:r>
      <w:proofErr w:type="spellStart"/>
      <w:r w:rsidR="001E58F3">
        <w:t>GeoDA</w:t>
      </w:r>
      <w:proofErr w:type="spellEnd"/>
      <w:r w:rsidR="001E58F3">
        <w:t xml:space="preserve"> (</w:t>
      </w:r>
      <w:r w:rsidR="00E3269E">
        <w:t>1.8</w:t>
      </w:r>
      <w:r w:rsidR="001E58F3">
        <w:t xml:space="preserve"> ou superior</w:t>
      </w:r>
      <w:r w:rsidR="00AB08CE">
        <w:t>)</w:t>
      </w:r>
      <w:r w:rsidR="00E3269E">
        <w:t xml:space="preserve">, </w:t>
      </w:r>
      <w:proofErr w:type="spellStart"/>
      <w:r w:rsidR="00E3269E">
        <w:t>ArcGIS</w:t>
      </w:r>
      <w:proofErr w:type="spellEnd"/>
      <w:r w:rsidR="00E3269E">
        <w:t xml:space="preserve"> e/ou R</w:t>
      </w:r>
      <w:r w:rsidR="00AB08CE">
        <w:t xml:space="preserve"> para responder às seguintes análises.</w:t>
      </w:r>
    </w:p>
    <w:p w14:paraId="39C6E6F8" w14:textId="0F09A27F" w:rsidR="000974AB" w:rsidRDefault="00AB08CE" w:rsidP="00AB08CE">
      <w:pPr>
        <w:jc w:val="both"/>
      </w:pPr>
      <w:r>
        <w:t xml:space="preserve"> </w:t>
      </w:r>
    </w:p>
    <w:p w14:paraId="7FAB9C6D" w14:textId="76AC15FA" w:rsidR="0063053E" w:rsidRDefault="0063053E" w:rsidP="00AB08CE">
      <w:pPr>
        <w:jc w:val="both"/>
      </w:pPr>
      <w:r>
        <w:rPr>
          <w:noProof/>
        </w:rPr>
        <w:drawing>
          <wp:inline distT="0" distB="0" distL="0" distR="0" wp14:anchorId="7BECE595" wp14:editId="36D4BE98">
            <wp:extent cx="6120130" cy="387096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7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11BB" w14:textId="77777777" w:rsidR="009E1D0B" w:rsidRDefault="009E1D0B" w:rsidP="00AB08CE">
      <w:pPr>
        <w:jc w:val="both"/>
      </w:pPr>
      <w:bookmarkStart w:id="0" w:name="_GoBack"/>
      <w:bookmarkEnd w:id="0"/>
    </w:p>
    <w:p w14:paraId="39C6E6F9" w14:textId="77777777" w:rsidR="00AB08CE" w:rsidRPr="0039580C" w:rsidRDefault="00AB08CE" w:rsidP="00AB08CE">
      <w:pPr>
        <w:jc w:val="both"/>
        <w:rPr>
          <w:b/>
          <w:color w:val="365F91" w:themeColor="accent1" w:themeShade="BF"/>
        </w:rPr>
      </w:pPr>
      <w:r w:rsidRPr="0039580C">
        <w:rPr>
          <w:b/>
          <w:color w:val="365F91" w:themeColor="accent1" w:themeShade="BF"/>
        </w:rPr>
        <w:t>Pergunta 1</w:t>
      </w:r>
    </w:p>
    <w:p w14:paraId="39C6E6FA" w14:textId="77777777" w:rsidR="00E3269E" w:rsidRPr="009E00F9" w:rsidRDefault="00E3269E" w:rsidP="00E3269E">
      <w:pPr>
        <w:jc w:val="both"/>
        <w:rPr>
          <w:i/>
        </w:rPr>
      </w:pPr>
      <w:r>
        <w:t xml:space="preserve">Qual das variáveis quantitativas apresentadas no </w:t>
      </w:r>
      <w:proofErr w:type="spellStart"/>
      <w:r>
        <w:t>shapefile</w:t>
      </w:r>
      <w:proofErr w:type="spellEnd"/>
      <w:r>
        <w:t xml:space="preserve"> </w:t>
      </w:r>
      <w:proofErr w:type="spellStart"/>
      <w:r>
        <w:t>crime_mg</w:t>
      </w:r>
      <w:proofErr w:type="spellEnd"/>
      <w:r>
        <w:t xml:space="preserve"> apresenta maior </w:t>
      </w:r>
      <w:proofErr w:type="spellStart"/>
      <w:r>
        <w:t>auto-correlação</w:t>
      </w:r>
      <w:proofErr w:type="spellEnd"/>
      <w:r>
        <w:t xml:space="preserve"> espacial? Descreva como implementou a matriz de vizinhança. Apresente o I de Moran e o mapa de </w:t>
      </w:r>
      <w:proofErr w:type="spellStart"/>
      <w:r>
        <w:t>auto-correlação</w:t>
      </w:r>
      <w:proofErr w:type="spellEnd"/>
      <w:r>
        <w:t xml:space="preserve"> espacial local (</w:t>
      </w:r>
      <w:r w:rsidRPr="00AB08CE">
        <w:rPr>
          <w:i/>
        </w:rPr>
        <w:t xml:space="preserve">LISA </w:t>
      </w:r>
      <w:proofErr w:type="spellStart"/>
      <w:r w:rsidRPr="00AB08CE">
        <w:rPr>
          <w:i/>
        </w:rPr>
        <w:t>map</w:t>
      </w:r>
      <w:proofErr w:type="spellEnd"/>
      <w:r>
        <w:t xml:space="preserve">) da variável escolhida </w:t>
      </w:r>
      <w:proofErr w:type="gramStart"/>
      <w:r>
        <w:t>e também</w:t>
      </w:r>
      <w:proofErr w:type="gramEnd"/>
      <w:r>
        <w:t xml:space="preserve"> de pelo menos outras 3 </w:t>
      </w:r>
      <w:r>
        <w:lastRenderedPageBreak/>
        <w:t>variáveis.</w:t>
      </w:r>
      <w:r>
        <w:br/>
      </w:r>
      <w:proofErr w:type="spellStart"/>
      <w:r w:rsidRPr="009E00F9">
        <w:rPr>
          <w:i/>
        </w:rPr>
        <w:t>Obs</w:t>
      </w:r>
      <w:proofErr w:type="spellEnd"/>
      <w:r w:rsidRPr="009E00F9">
        <w:rPr>
          <w:i/>
        </w:rPr>
        <w:t xml:space="preserve">: desconsidere as variáveis </w:t>
      </w:r>
      <w:proofErr w:type="spellStart"/>
      <w:r w:rsidRPr="009E00F9">
        <w:rPr>
          <w:i/>
        </w:rPr>
        <w:t>Codmuni</w:t>
      </w:r>
      <w:proofErr w:type="spellEnd"/>
      <w:r w:rsidRPr="009E00F9">
        <w:rPr>
          <w:i/>
        </w:rPr>
        <w:t xml:space="preserve">, ID, </w:t>
      </w:r>
      <w:proofErr w:type="spellStart"/>
      <w:r w:rsidRPr="009E00F9">
        <w:rPr>
          <w:i/>
        </w:rPr>
        <w:t>X_coord</w:t>
      </w:r>
      <w:proofErr w:type="spellEnd"/>
      <w:r w:rsidRPr="009E00F9">
        <w:rPr>
          <w:i/>
        </w:rPr>
        <w:t xml:space="preserve"> e </w:t>
      </w:r>
      <w:proofErr w:type="spellStart"/>
      <w:r w:rsidRPr="009E00F9">
        <w:rPr>
          <w:i/>
        </w:rPr>
        <w:t>Y_coord</w:t>
      </w:r>
      <w:proofErr w:type="spellEnd"/>
      <w:r w:rsidRPr="009E00F9">
        <w:rPr>
          <w:i/>
        </w:rPr>
        <w:t xml:space="preserve"> nessa análise.</w:t>
      </w:r>
    </w:p>
    <w:p w14:paraId="39C6E6FB" w14:textId="77777777" w:rsidR="00E06C41" w:rsidRDefault="00E06C41" w:rsidP="00AB08CE">
      <w:pPr>
        <w:jc w:val="both"/>
      </w:pPr>
    </w:p>
    <w:p w14:paraId="39C6E6FC" w14:textId="77777777" w:rsidR="00AB08CE" w:rsidRPr="0039580C" w:rsidRDefault="00AB08CE" w:rsidP="000974AB">
      <w:pPr>
        <w:jc w:val="both"/>
        <w:rPr>
          <w:b/>
          <w:color w:val="365F91" w:themeColor="accent1" w:themeShade="BF"/>
        </w:rPr>
      </w:pPr>
      <w:r w:rsidRPr="0039580C">
        <w:rPr>
          <w:b/>
          <w:color w:val="365F91" w:themeColor="accent1" w:themeShade="BF"/>
        </w:rPr>
        <w:t>Pergunta 2</w:t>
      </w:r>
    </w:p>
    <w:p w14:paraId="39C6E6FD" w14:textId="77777777" w:rsidR="00E3269E" w:rsidRDefault="00E3269E" w:rsidP="000974AB">
      <w:pPr>
        <w:jc w:val="both"/>
      </w:pPr>
      <w:r>
        <w:t xml:space="preserve">Implemente o modelo espacial </w:t>
      </w:r>
      <w:proofErr w:type="spellStart"/>
      <w:r>
        <w:t>auto-regressivo</w:t>
      </w:r>
      <w:proofErr w:type="spellEnd"/>
      <w:r>
        <w:t xml:space="preserve"> (SAR) da variável Indice95 (índice de criminalidade em 1995 de Minas Gerais) a partir de apenas uma variável independente (não pode ser Indice94, </w:t>
      </w:r>
      <w:proofErr w:type="spellStart"/>
      <w:r>
        <w:t>Codmuni</w:t>
      </w:r>
      <w:proofErr w:type="spellEnd"/>
      <w:r>
        <w:t xml:space="preserve">, ID, </w:t>
      </w:r>
      <w:proofErr w:type="spellStart"/>
      <w:r>
        <w:t>X_coord</w:t>
      </w:r>
      <w:proofErr w:type="spellEnd"/>
      <w:r>
        <w:t xml:space="preserve"> nem </w:t>
      </w:r>
      <w:proofErr w:type="spellStart"/>
      <w:r>
        <w:t>Y_coord</w:t>
      </w:r>
      <w:proofErr w:type="spellEnd"/>
      <w:r>
        <w:t>). Apresente o resultado da regressão linear simples e da regressão linear espacial. Apresente as equações e interprete seus coeficientes.</w:t>
      </w:r>
    </w:p>
    <w:p w14:paraId="39C6E6FE" w14:textId="77777777" w:rsidR="00E3269E" w:rsidRDefault="00E3269E" w:rsidP="000974AB">
      <w:pPr>
        <w:jc w:val="both"/>
      </w:pPr>
    </w:p>
    <w:p w14:paraId="39C6E6FF" w14:textId="77777777" w:rsidR="00E3269E" w:rsidRPr="0039580C" w:rsidRDefault="00E3269E" w:rsidP="00E3269E">
      <w:pPr>
        <w:jc w:val="both"/>
        <w:rPr>
          <w:b/>
          <w:color w:val="365F91" w:themeColor="accent1" w:themeShade="BF"/>
        </w:rPr>
      </w:pPr>
      <w:r>
        <w:rPr>
          <w:b/>
          <w:color w:val="365F91" w:themeColor="accent1" w:themeShade="BF"/>
        </w:rPr>
        <w:t>Pergunta 3</w:t>
      </w:r>
    </w:p>
    <w:p w14:paraId="39C6E700" w14:textId="77777777" w:rsidR="007C17F0" w:rsidRDefault="0039580C" w:rsidP="000974AB">
      <w:pPr>
        <w:jc w:val="both"/>
      </w:pPr>
      <w:r>
        <w:t xml:space="preserve">Para essa variável que você escolheu, o modelo espacial </w:t>
      </w:r>
      <w:r w:rsidR="00E3269E">
        <w:t xml:space="preserve">SAR </w:t>
      </w:r>
      <w:r>
        <w:t>apresentou ganhos significantes com relação ao modelo linear simples? Justifique sua resposta.</w:t>
      </w:r>
    </w:p>
    <w:p w14:paraId="39C6E701" w14:textId="77777777" w:rsidR="00E3269E" w:rsidRPr="00E06C41" w:rsidRDefault="00E3269E" w:rsidP="00E3269E">
      <w:pPr>
        <w:jc w:val="both"/>
        <w:rPr>
          <w:i/>
        </w:rPr>
      </w:pPr>
      <w:proofErr w:type="spellStart"/>
      <w:r>
        <w:rPr>
          <w:i/>
        </w:rPr>
        <w:t>Obs</w:t>
      </w:r>
      <w:proofErr w:type="spellEnd"/>
      <w:r>
        <w:rPr>
          <w:i/>
        </w:rPr>
        <w:t xml:space="preserve">: </w:t>
      </w:r>
      <w:r w:rsidRPr="00E06C41">
        <w:rPr>
          <w:i/>
        </w:rPr>
        <w:t>Sugere-</w:t>
      </w:r>
      <w:r>
        <w:rPr>
          <w:i/>
        </w:rPr>
        <w:t xml:space="preserve">se fazer essa atividade no </w:t>
      </w:r>
      <w:proofErr w:type="spellStart"/>
      <w:r>
        <w:rPr>
          <w:i/>
        </w:rPr>
        <w:t>GeoDA</w:t>
      </w:r>
      <w:proofErr w:type="spellEnd"/>
      <w:r>
        <w:rPr>
          <w:i/>
        </w:rPr>
        <w:t xml:space="preserve"> </w:t>
      </w:r>
      <w:r w:rsidRPr="00E06C41">
        <w:rPr>
          <w:i/>
        </w:rPr>
        <w:t>ou no R.</w:t>
      </w:r>
    </w:p>
    <w:p w14:paraId="39C6E702" w14:textId="77777777" w:rsidR="00E06C41" w:rsidRDefault="00E06C41" w:rsidP="000974AB">
      <w:pPr>
        <w:jc w:val="both"/>
      </w:pPr>
    </w:p>
    <w:p w14:paraId="39C6E703" w14:textId="77777777" w:rsidR="00E3269E" w:rsidRDefault="00E3269E" w:rsidP="00E06C41">
      <w:pPr>
        <w:jc w:val="both"/>
        <w:rPr>
          <w:b/>
          <w:color w:val="365F91" w:themeColor="accent1" w:themeShade="BF"/>
        </w:rPr>
      </w:pPr>
    </w:p>
    <w:p w14:paraId="39C6E704" w14:textId="77777777" w:rsidR="00E06C41" w:rsidRPr="0039580C" w:rsidRDefault="00E3269E" w:rsidP="00E06C41">
      <w:pPr>
        <w:jc w:val="both"/>
        <w:rPr>
          <w:b/>
          <w:color w:val="365F91" w:themeColor="accent1" w:themeShade="BF"/>
        </w:rPr>
      </w:pPr>
      <w:r>
        <w:rPr>
          <w:b/>
          <w:color w:val="365F91" w:themeColor="accent1" w:themeShade="BF"/>
        </w:rPr>
        <w:t>Pergunta 4</w:t>
      </w:r>
    </w:p>
    <w:p w14:paraId="39C6E705" w14:textId="77777777" w:rsidR="00E06C41" w:rsidRDefault="00E06C41" w:rsidP="00E06C41">
      <w:pPr>
        <w:jc w:val="both"/>
      </w:pPr>
      <w:r>
        <w:t>Implemente a regressão espacial GWR da variável Indice95 (índice de criminalidade em 1995 de Minas Gerais) a partir de apenas uma variável independente (</w:t>
      </w:r>
      <w:r w:rsidR="00E3269E">
        <w:t xml:space="preserve">não pode ser Indice94, </w:t>
      </w:r>
      <w:proofErr w:type="spellStart"/>
      <w:r w:rsidR="00E3269E">
        <w:t>Codmuni</w:t>
      </w:r>
      <w:proofErr w:type="spellEnd"/>
      <w:r w:rsidR="00E3269E">
        <w:t xml:space="preserve">, ID, </w:t>
      </w:r>
      <w:proofErr w:type="spellStart"/>
      <w:r w:rsidR="00E3269E">
        <w:t>X_coord</w:t>
      </w:r>
      <w:proofErr w:type="spellEnd"/>
      <w:r w:rsidR="00E3269E">
        <w:t xml:space="preserve"> nem </w:t>
      </w:r>
      <w:proofErr w:type="spellStart"/>
      <w:r w:rsidR="00E3269E">
        <w:t>Y_coord</w:t>
      </w:r>
      <w:proofErr w:type="spellEnd"/>
      <w:r>
        <w:t xml:space="preserve">). Apresente o resultado da regressão linear simples e da regressão linear </w:t>
      </w:r>
      <w:r w:rsidR="00190131">
        <w:t>espacial por GWR</w:t>
      </w:r>
      <w:r>
        <w:t xml:space="preserve">. Apresente </w:t>
      </w:r>
      <w:r w:rsidR="00531229">
        <w:t xml:space="preserve">medidas da distribuição dos coeficientes (min, Q1, Q2, Q3, </w:t>
      </w:r>
      <w:proofErr w:type="spellStart"/>
      <w:r w:rsidR="00531229">
        <w:t>máx</w:t>
      </w:r>
      <w:proofErr w:type="spellEnd"/>
      <w:r w:rsidR="00531229">
        <w:t>), e da distribuição do R</w:t>
      </w:r>
      <w:r w:rsidR="00531229" w:rsidRPr="00531229">
        <w:rPr>
          <w:vertAlign w:val="superscript"/>
        </w:rPr>
        <w:t>2</w:t>
      </w:r>
      <w:r w:rsidR="00531229">
        <w:t xml:space="preserve"> (min, Q1, Q2, Q3, </w:t>
      </w:r>
      <w:proofErr w:type="spellStart"/>
      <w:r w:rsidR="00531229">
        <w:t>máx</w:t>
      </w:r>
      <w:proofErr w:type="spellEnd"/>
      <w:r w:rsidR="00531229">
        <w:t>)</w:t>
      </w:r>
      <w:r>
        <w:t xml:space="preserve"> e </w:t>
      </w:r>
      <w:r w:rsidR="00531229">
        <w:t>apresente os resultados globais da regressão (R</w:t>
      </w:r>
      <w:r w:rsidR="00531229" w:rsidRPr="00531229">
        <w:rPr>
          <w:vertAlign w:val="superscript"/>
        </w:rPr>
        <w:t>2</w:t>
      </w:r>
      <w:r w:rsidR="00531229">
        <w:t xml:space="preserve"> global, basicamente)</w:t>
      </w:r>
      <w:r>
        <w:t>.</w:t>
      </w:r>
    </w:p>
    <w:p w14:paraId="39C6E706" w14:textId="77777777" w:rsidR="00E3269E" w:rsidRPr="00E06C41" w:rsidRDefault="00E3269E" w:rsidP="00E3269E">
      <w:pPr>
        <w:jc w:val="both"/>
        <w:rPr>
          <w:i/>
        </w:rPr>
      </w:pPr>
      <w:proofErr w:type="spellStart"/>
      <w:r>
        <w:rPr>
          <w:i/>
        </w:rPr>
        <w:t>Obs</w:t>
      </w:r>
      <w:proofErr w:type="spellEnd"/>
      <w:r>
        <w:rPr>
          <w:i/>
        </w:rPr>
        <w:t xml:space="preserve">: </w:t>
      </w:r>
      <w:r w:rsidRPr="00E06C41">
        <w:rPr>
          <w:i/>
        </w:rPr>
        <w:t>Sugere-</w:t>
      </w:r>
      <w:r>
        <w:rPr>
          <w:i/>
        </w:rPr>
        <w:t xml:space="preserve">se fazer essa atividade no </w:t>
      </w:r>
      <w:proofErr w:type="spellStart"/>
      <w:r>
        <w:rPr>
          <w:i/>
        </w:rPr>
        <w:t>ArcGIS</w:t>
      </w:r>
      <w:proofErr w:type="spellEnd"/>
      <w:r w:rsidRPr="00E06C41">
        <w:rPr>
          <w:i/>
        </w:rPr>
        <w:t xml:space="preserve"> ou no R.</w:t>
      </w:r>
    </w:p>
    <w:p w14:paraId="39C6E707" w14:textId="77777777" w:rsidR="00E3269E" w:rsidRDefault="00E3269E" w:rsidP="00E06C41">
      <w:pPr>
        <w:jc w:val="both"/>
      </w:pPr>
    </w:p>
    <w:p w14:paraId="39C6E708" w14:textId="77777777" w:rsidR="00E3269E" w:rsidRPr="0039580C" w:rsidRDefault="00E3269E" w:rsidP="00E3269E">
      <w:pPr>
        <w:jc w:val="both"/>
        <w:rPr>
          <w:b/>
          <w:color w:val="365F91" w:themeColor="accent1" w:themeShade="BF"/>
        </w:rPr>
      </w:pPr>
      <w:r>
        <w:rPr>
          <w:b/>
          <w:color w:val="365F91" w:themeColor="accent1" w:themeShade="BF"/>
        </w:rPr>
        <w:t>Pergunta 5</w:t>
      </w:r>
    </w:p>
    <w:p w14:paraId="39C6E709" w14:textId="77777777" w:rsidR="00E06C41" w:rsidRDefault="00E06C41" w:rsidP="00E06C41">
      <w:pPr>
        <w:jc w:val="both"/>
      </w:pPr>
      <w:r>
        <w:t xml:space="preserve">Para essa variável que você escolheu, o modelo espacial </w:t>
      </w:r>
      <w:r w:rsidR="00E3269E">
        <w:t xml:space="preserve">GWR </w:t>
      </w:r>
      <w:r>
        <w:t>apresentou ganhos significantes com relação ao modelo linear simples? Justifique sua resposta.</w:t>
      </w:r>
    </w:p>
    <w:p w14:paraId="39C6E70A" w14:textId="77777777" w:rsidR="000974AB" w:rsidRDefault="000974AB" w:rsidP="000974AB">
      <w:pPr>
        <w:jc w:val="both"/>
      </w:pPr>
    </w:p>
    <w:p w14:paraId="39C6E70B" w14:textId="77777777" w:rsidR="00E3269E" w:rsidRPr="0039580C" w:rsidRDefault="00E3269E" w:rsidP="00E3269E">
      <w:pPr>
        <w:jc w:val="both"/>
        <w:rPr>
          <w:b/>
          <w:color w:val="365F91" w:themeColor="accent1" w:themeShade="BF"/>
        </w:rPr>
      </w:pPr>
      <w:r>
        <w:rPr>
          <w:b/>
          <w:color w:val="365F91" w:themeColor="accent1" w:themeShade="BF"/>
        </w:rPr>
        <w:t>Pergunta 6 (bônus)</w:t>
      </w:r>
    </w:p>
    <w:p w14:paraId="39C6E70C" w14:textId="77777777" w:rsidR="00E3269E" w:rsidRDefault="00E3269E" w:rsidP="000974AB">
      <w:pPr>
        <w:jc w:val="both"/>
      </w:pPr>
      <w:r>
        <w:t xml:space="preserve">Implemente um modelo de regressão linear multivariado </w:t>
      </w:r>
      <w:proofErr w:type="spellStart"/>
      <w:r w:rsidRPr="00E3269E">
        <w:rPr>
          <w:i/>
        </w:rPr>
        <w:t>stepwise</w:t>
      </w:r>
      <w:proofErr w:type="spellEnd"/>
      <w:r>
        <w:t xml:space="preserve"> da variável Indice95 (significante a 5% ou 10%, utilize o que achar melhor). Depois, “promova-o” a um modelo SAR e a um modelo GWR. Apresente os resultados comparados (equação, R</w:t>
      </w:r>
      <w:r w:rsidRPr="00E3269E">
        <w:rPr>
          <w:vertAlign w:val="superscript"/>
        </w:rPr>
        <w:t>2</w:t>
      </w:r>
      <w:r>
        <w:t>). Qual modelo você escolheria como final? Se desejar, apresente mapas que sustente sua justificativa.</w:t>
      </w:r>
    </w:p>
    <w:p w14:paraId="39C6E70D" w14:textId="77777777" w:rsidR="00E3269E" w:rsidRDefault="00E3269E" w:rsidP="000974AB">
      <w:pPr>
        <w:jc w:val="both"/>
      </w:pPr>
    </w:p>
    <w:p w14:paraId="39C6E70E" w14:textId="77777777" w:rsidR="004647B2" w:rsidRPr="0039580C" w:rsidRDefault="004647B2" w:rsidP="004647B2">
      <w:pPr>
        <w:jc w:val="both"/>
        <w:rPr>
          <w:b/>
          <w:color w:val="365F91" w:themeColor="accent1" w:themeShade="BF"/>
        </w:rPr>
      </w:pPr>
      <w:r>
        <w:rPr>
          <w:b/>
          <w:color w:val="365F91" w:themeColor="accent1" w:themeShade="BF"/>
        </w:rPr>
        <w:t>Tarefa 7 (bônus 2)</w:t>
      </w:r>
    </w:p>
    <w:p w14:paraId="39C6E70F" w14:textId="77777777" w:rsidR="004647B2" w:rsidRDefault="004647B2" w:rsidP="004647B2">
      <w:pPr>
        <w:jc w:val="both"/>
      </w:pPr>
      <w:r>
        <w:t xml:space="preserve">Produza um mapa de alta qualidade do </w:t>
      </w:r>
      <w:proofErr w:type="spellStart"/>
      <w:r>
        <w:t>shapefile</w:t>
      </w:r>
      <w:proofErr w:type="spellEnd"/>
      <w:r>
        <w:t xml:space="preserve"> </w:t>
      </w:r>
      <w:proofErr w:type="spellStart"/>
      <w:r>
        <w:t>crime_mg</w:t>
      </w:r>
      <w:proofErr w:type="spellEnd"/>
      <w:r>
        <w:t xml:space="preserve"> utilizando a extensão </w:t>
      </w:r>
      <w:proofErr w:type="spellStart"/>
      <w:r>
        <w:t>tmap</w:t>
      </w:r>
      <w:proofErr w:type="spellEnd"/>
      <w:r>
        <w:t>. Os dois grupos que produzirem os melhores mapas ganharão 0,5 ponto adicional na nota da atividade.</w:t>
      </w:r>
      <w:r>
        <w:br/>
        <w:t>Apresente o código completo e o mapa produzido em sua resposta.</w:t>
      </w:r>
    </w:p>
    <w:sectPr w:rsidR="004647B2" w:rsidSect="00A0760B">
      <w:headerReference w:type="default" r:id="rId8"/>
      <w:footerReference w:type="default" r:id="rId9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C6E712" w14:textId="77777777" w:rsidR="001E7F52" w:rsidRDefault="001E7F52">
      <w:r>
        <w:separator/>
      </w:r>
    </w:p>
  </w:endnote>
  <w:endnote w:type="continuationSeparator" w:id="0">
    <w:p w14:paraId="39C6E713" w14:textId="77777777" w:rsidR="001E7F52" w:rsidRDefault="001E7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6E716" w14:textId="0F442B73" w:rsidR="00A0760B" w:rsidRDefault="00A0760B" w:rsidP="00A0760B">
    <w:pPr>
      <w:pStyle w:val="Rodap"/>
      <w:jc w:val="right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F53B4B">
      <w:rPr>
        <w:rStyle w:val="Nmerodepgina"/>
        <w:noProof/>
      </w:rPr>
      <w:t>1</w:t>
    </w:r>
    <w:r>
      <w:rPr>
        <w:rStyle w:val="Nmerodepgin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C6E710" w14:textId="77777777" w:rsidR="001E7F52" w:rsidRDefault="001E7F52">
      <w:r>
        <w:separator/>
      </w:r>
    </w:p>
  </w:footnote>
  <w:footnote w:type="continuationSeparator" w:id="0">
    <w:p w14:paraId="39C6E711" w14:textId="77777777" w:rsidR="001E7F52" w:rsidRDefault="001E7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6E714" w14:textId="77777777" w:rsidR="007C17F0" w:rsidRDefault="007C17F0" w:rsidP="007C17F0">
    <w:pPr>
      <w:pStyle w:val="Cabealho"/>
    </w:pPr>
    <w:r>
      <w:rPr>
        <w:noProof/>
      </w:rPr>
      <w:drawing>
        <wp:anchor distT="0" distB="0" distL="114300" distR="114300" simplePos="0" relativeHeight="251660288" behindDoc="0" locked="0" layoutInCell="1" allowOverlap="0" wp14:anchorId="39C6E717" wp14:editId="39C6E718">
          <wp:simplePos x="0" y="0"/>
          <wp:positionH relativeFrom="column">
            <wp:posOffset>-81915</wp:posOffset>
          </wp:positionH>
          <wp:positionV relativeFrom="paragraph">
            <wp:posOffset>-2540</wp:posOffset>
          </wp:positionV>
          <wp:extent cx="1741805" cy="190500"/>
          <wp:effectExtent l="0" t="0" r="0" b="0"/>
          <wp:wrapNone/>
          <wp:docPr id="3" name="Imagem 3" descr="http://www.faculdadenovaroma.com.br/site/wp-content/themes/novaroma/images/logo_fgv_managem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faculdadenovaroma.com.br/site/wp-content/themes/novaroma/images/logo_fgv_management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857" r="16786"/>
                  <a:stretch/>
                </pic:blipFill>
                <pic:spPr bwMode="auto">
                  <a:xfrm>
                    <a:off x="0" y="0"/>
                    <a:ext cx="1741805" cy="190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C6E719" wp14:editId="39C6E71A">
              <wp:simplePos x="0" y="0"/>
              <wp:positionH relativeFrom="column">
                <wp:posOffset>2012315</wp:posOffset>
              </wp:positionH>
              <wp:positionV relativeFrom="paragraph">
                <wp:posOffset>-35560</wp:posOffset>
              </wp:positionV>
              <wp:extent cx="4136390" cy="340360"/>
              <wp:effectExtent l="2540" t="2540" r="4445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6390" cy="340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C6E71B" w14:textId="77777777" w:rsidR="007C17F0" w:rsidRDefault="007C17F0" w:rsidP="007C17F0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GeoAnális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e Es</w:t>
                          </w:r>
                          <w:r w:rsidR="00E3269E">
                            <w:rPr>
                              <w:sz w:val="18"/>
                              <w:szCs w:val="18"/>
                            </w:rPr>
                            <w:t xml:space="preserve">tatística Espacial – </w:t>
                          </w:r>
                          <w:r w:rsidR="001E58F3">
                            <w:rPr>
                              <w:sz w:val="18"/>
                              <w:szCs w:val="18"/>
                            </w:rPr>
                            <w:t>Faria Lima T</w:t>
                          </w:r>
                          <w:r w:rsidR="004313A9">
                            <w:rPr>
                              <w:sz w:val="18"/>
                              <w:szCs w:val="18"/>
                            </w:rPr>
                            <w:t>3</w:t>
                          </w:r>
                          <w:r w:rsidR="001E58F3">
                            <w:rPr>
                              <w:sz w:val="18"/>
                              <w:szCs w:val="18"/>
                            </w:rPr>
                            <w:t xml:space="preserve"> – </w:t>
                          </w:r>
                          <w:r w:rsidR="004313A9">
                            <w:rPr>
                              <w:sz w:val="18"/>
                              <w:szCs w:val="18"/>
                            </w:rPr>
                            <w:t>1</w:t>
                          </w:r>
                          <w:r w:rsidR="00E3269E">
                            <w:rPr>
                              <w:sz w:val="18"/>
                              <w:szCs w:val="18"/>
                            </w:rPr>
                            <w:t xml:space="preserve">º </w:t>
                          </w:r>
                          <w:r w:rsidR="004313A9">
                            <w:rPr>
                              <w:sz w:val="18"/>
                              <w:szCs w:val="18"/>
                            </w:rPr>
                            <w:t>Sem 2018</w:t>
                          </w:r>
                        </w:p>
                        <w:p w14:paraId="39C6E71C" w14:textId="77777777" w:rsidR="007C17F0" w:rsidRPr="00A0760B" w:rsidRDefault="00E3269E" w:rsidP="007C17F0">
                          <w:pPr>
                            <w:jc w:val="right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Tarefa Aula</w:t>
                          </w:r>
                          <w:r w:rsidR="001E58F3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s</w:t>
                          </w: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 4</w:t>
                          </w:r>
                          <w:r w:rsidR="001E58F3"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 xml:space="preserve"> e 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C6E71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58.45pt;margin-top:-2.8pt;width:325.7pt;height:2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" filled="f" stroked="f">
              <v:textbox>
                <w:txbxContent>
                  <w:p w14:paraId="39C6E71B" w14:textId="77777777" w:rsidR="007C17F0" w:rsidRDefault="007C17F0" w:rsidP="007C17F0">
                    <w:pPr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>
                      <w:rPr>
                        <w:sz w:val="18"/>
                        <w:szCs w:val="18"/>
                      </w:rPr>
                      <w:t>GeoAnálise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e Es</w:t>
                    </w:r>
                    <w:r w:rsidR="00E3269E">
                      <w:rPr>
                        <w:sz w:val="18"/>
                        <w:szCs w:val="18"/>
                      </w:rPr>
                      <w:t xml:space="preserve">tatística Espacial – </w:t>
                    </w:r>
                    <w:r w:rsidR="001E58F3">
                      <w:rPr>
                        <w:sz w:val="18"/>
                        <w:szCs w:val="18"/>
                      </w:rPr>
                      <w:t>Faria Lima T</w:t>
                    </w:r>
                    <w:r w:rsidR="004313A9">
                      <w:rPr>
                        <w:sz w:val="18"/>
                        <w:szCs w:val="18"/>
                      </w:rPr>
                      <w:t>3</w:t>
                    </w:r>
                    <w:r w:rsidR="001E58F3">
                      <w:rPr>
                        <w:sz w:val="18"/>
                        <w:szCs w:val="18"/>
                      </w:rPr>
                      <w:t xml:space="preserve"> – </w:t>
                    </w:r>
                    <w:r w:rsidR="004313A9">
                      <w:rPr>
                        <w:sz w:val="18"/>
                        <w:szCs w:val="18"/>
                      </w:rPr>
                      <w:t>1</w:t>
                    </w:r>
                    <w:r w:rsidR="00E3269E">
                      <w:rPr>
                        <w:sz w:val="18"/>
                        <w:szCs w:val="18"/>
                      </w:rPr>
                      <w:t xml:space="preserve">º </w:t>
                    </w:r>
                    <w:r w:rsidR="004313A9">
                      <w:rPr>
                        <w:sz w:val="18"/>
                        <w:szCs w:val="18"/>
                      </w:rPr>
                      <w:t>Sem 2018</w:t>
                    </w:r>
                  </w:p>
                  <w:p w14:paraId="39C6E71C" w14:textId="77777777" w:rsidR="007C17F0" w:rsidRPr="00A0760B" w:rsidRDefault="00E3269E" w:rsidP="007C17F0">
                    <w:pPr>
                      <w:jc w:val="right"/>
                      <w:rPr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8"/>
                        <w:szCs w:val="18"/>
                      </w:rPr>
                      <w:t>Tarefa Aula</w:t>
                    </w:r>
                    <w:r w:rsidR="001E58F3">
                      <w:rPr>
                        <w:b/>
                        <w:bCs/>
                        <w:sz w:val="18"/>
                        <w:szCs w:val="18"/>
                      </w:rPr>
                      <w:t>s</w:t>
                    </w:r>
                    <w:r>
                      <w:rPr>
                        <w:b/>
                        <w:bCs/>
                        <w:sz w:val="18"/>
                        <w:szCs w:val="18"/>
                      </w:rPr>
                      <w:t xml:space="preserve"> 4</w:t>
                    </w:r>
                    <w:r w:rsidR="001E58F3">
                      <w:rPr>
                        <w:b/>
                        <w:bCs/>
                        <w:sz w:val="18"/>
                        <w:szCs w:val="18"/>
                      </w:rPr>
                      <w:t xml:space="preserve"> e 5</w:t>
                    </w:r>
                  </w:p>
                </w:txbxContent>
              </v:textbox>
            </v:shape>
          </w:pict>
        </mc:Fallback>
      </mc:AlternateContent>
    </w:r>
  </w:p>
  <w:p w14:paraId="39C6E715" w14:textId="77777777" w:rsidR="000E0F01" w:rsidRPr="007C17F0" w:rsidRDefault="000E0F01" w:rsidP="007C17F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24C5"/>
    <w:multiLevelType w:val="hybridMultilevel"/>
    <w:tmpl w:val="4DCAAE36"/>
    <w:lvl w:ilvl="0" w:tplc="D4EE4804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65D3C60"/>
    <w:multiLevelType w:val="hybridMultilevel"/>
    <w:tmpl w:val="6ED65F5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22C6FF9"/>
    <w:multiLevelType w:val="hybridMultilevel"/>
    <w:tmpl w:val="49964FE0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8A06D3"/>
    <w:multiLevelType w:val="hybridMultilevel"/>
    <w:tmpl w:val="A1EED69E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2MDE0NLcwNDM2MDJW0lEKTi0uzszPAykwrAUAJNsJ8CwAAAA="/>
  </w:docVars>
  <w:rsids>
    <w:rsidRoot w:val="00BF01CA"/>
    <w:rsid w:val="00034AE7"/>
    <w:rsid w:val="000523AD"/>
    <w:rsid w:val="00072949"/>
    <w:rsid w:val="00083C9E"/>
    <w:rsid w:val="0008530E"/>
    <w:rsid w:val="000974AB"/>
    <w:rsid w:val="000B25B4"/>
    <w:rsid w:val="000E0F01"/>
    <w:rsid w:val="000E61C6"/>
    <w:rsid w:val="00121254"/>
    <w:rsid w:val="001675EA"/>
    <w:rsid w:val="00190131"/>
    <w:rsid w:val="001C43CF"/>
    <w:rsid w:val="001E58F3"/>
    <w:rsid w:val="001E7F52"/>
    <w:rsid w:val="002139F1"/>
    <w:rsid w:val="00264DE7"/>
    <w:rsid w:val="00275F80"/>
    <w:rsid w:val="002B5708"/>
    <w:rsid w:val="0030317E"/>
    <w:rsid w:val="00324732"/>
    <w:rsid w:val="00324BA6"/>
    <w:rsid w:val="00350767"/>
    <w:rsid w:val="003527A5"/>
    <w:rsid w:val="00364DDE"/>
    <w:rsid w:val="00383F69"/>
    <w:rsid w:val="00395348"/>
    <w:rsid w:val="0039580C"/>
    <w:rsid w:val="004044D1"/>
    <w:rsid w:val="00423B64"/>
    <w:rsid w:val="004313A9"/>
    <w:rsid w:val="00454745"/>
    <w:rsid w:val="004647B2"/>
    <w:rsid w:val="00477009"/>
    <w:rsid w:val="004F4CFB"/>
    <w:rsid w:val="005069BF"/>
    <w:rsid w:val="00531229"/>
    <w:rsid w:val="0054021B"/>
    <w:rsid w:val="00551E10"/>
    <w:rsid w:val="00577C25"/>
    <w:rsid w:val="0059413E"/>
    <w:rsid w:val="005A7A05"/>
    <w:rsid w:val="0063053E"/>
    <w:rsid w:val="00676B2A"/>
    <w:rsid w:val="00683800"/>
    <w:rsid w:val="006878AF"/>
    <w:rsid w:val="006F793F"/>
    <w:rsid w:val="00747EA1"/>
    <w:rsid w:val="007629AE"/>
    <w:rsid w:val="00786486"/>
    <w:rsid w:val="007B31E8"/>
    <w:rsid w:val="007C17F0"/>
    <w:rsid w:val="007F26B8"/>
    <w:rsid w:val="0083324D"/>
    <w:rsid w:val="00845B12"/>
    <w:rsid w:val="008871D6"/>
    <w:rsid w:val="008A44C5"/>
    <w:rsid w:val="008C46F7"/>
    <w:rsid w:val="008F179D"/>
    <w:rsid w:val="00906AA6"/>
    <w:rsid w:val="009412FA"/>
    <w:rsid w:val="00946A1A"/>
    <w:rsid w:val="009544C9"/>
    <w:rsid w:val="0096218C"/>
    <w:rsid w:val="009E1D0B"/>
    <w:rsid w:val="00A03D14"/>
    <w:rsid w:val="00A0760B"/>
    <w:rsid w:val="00A16A1E"/>
    <w:rsid w:val="00A612E7"/>
    <w:rsid w:val="00A72881"/>
    <w:rsid w:val="00A8624F"/>
    <w:rsid w:val="00A870C1"/>
    <w:rsid w:val="00AB08CE"/>
    <w:rsid w:val="00AF325B"/>
    <w:rsid w:val="00B17EA0"/>
    <w:rsid w:val="00B93454"/>
    <w:rsid w:val="00BA0A3D"/>
    <w:rsid w:val="00BF01CA"/>
    <w:rsid w:val="00C62551"/>
    <w:rsid w:val="00C66B91"/>
    <w:rsid w:val="00C81ED9"/>
    <w:rsid w:val="00CA68C5"/>
    <w:rsid w:val="00CB104E"/>
    <w:rsid w:val="00CC31C8"/>
    <w:rsid w:val="00CC46CF"/>
    <w:rsid w:val="00D219C4"/>
    <w:rsid w:val="00D66431"/>
    <w:rsid w:val="00D909AA"/>
    <w:rsid w:val="00E06C41"/>
    <w:rsid w:val="00E3269E"/>
    <w:rsid w:val="00E62EC6"/>
    <w:rsid w:val="00E70EB5"/>
    <w:rsid w:val="00E72917"/>
    <w:rsid w:val="00EF6F45"/>
    <w:rsid w:val="00F063F0"/>
    <w:rsid w:val="00F066F1"/>
    <w:rsid w:val="00F207EF"/>
    <w:rsid w:val="00F37877"/>
    <w:rsid w:val="00F507C4"/>
    <w:rsid w:val="00F53B4B"/>
    <w:rsid w:val="00F772E2"/>
    <w:rsid w:val="00FC3A67"/>
    <w:rsid w:val="00FD6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39C6E6E2"/>
  <w15:docId w15:val="{C942B79C-F340-4A78-8499-15D8FD7F3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6878AF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6878AF"/>
    <w:pPr>
      <w:tabs>
        <w:tab w:val="center" w:pos="4252"/>
        <w:tab w:val="right" w:pos="8504"/>
      </w:tabs>
    </w:pPr>
  </w:style>
  <w:style w:type="character" w:styleId="Hyperlink">
    <w:name w:val="Hyperlink"/>
    <w:rsid w:val="00EF6F45"/>
    <w:rPr>
      <w:color w:val="0000FF"/>
      <w:u w:val="single"/>
    </w:rPr>
  </w:style>
  <w:style w:type="character" w:styleId="Nmerodepgina">
    <w:name w:val="page number"/>
    <w:basedOn w:val="Fontepargpadro"/>
    <w:rsid w:val="00A0760B"/>
  </w:style>
  <w:style w:type="paragraph" w:styleId="PargrafodaLista">
    <w:name w:val="List Paragraph"/>
    <w:basedOn w:val="Normal"/>
    <w:uiPriority w:val="34"/>
    <w:qFormat/>
    <w:rsid w:val="0083324D"/>
    <w:pPr>
      <w:ind w:left="708"/>
    </w:pPr>
  </w:style>
  <w:style w:type="paragraph" w:styleId="Textodebalo">
    <w:name w:val="Balloon Text"/>
    <w:basedOn w:val="Normal"/>
    <w:link w:val="TextodebaloChar"/>
    <w:rsid w:val="008F179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8F17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4</TotalTime>
  <Pages>2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sso-a-Passo de Algumas Análises que desenvolvemos no ArcView GIS</vt:lpstr>
    </vt:vector>
  </TitlesOfParts>
  <Company>AES Eletropaulo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o-a-Passo de Algumas Análises que desenvolvemos no ArcView GIS</dc:title>
  <dc:creator>AES Eletropaulo</dc:creator>
  <cp:lastModifiedBy>Isabela Faccio</cp:lastModifiedBy>
  <cp:revision>12</cp:revision>
  <dcterms:created xsi:type="dcterms:W3CDTF">2017-06-24T02:49:00Z</dcterms:created>
  <dcterms:modified xsi:type="dcterms:W3CDTF">2018-06-03T04:03:00Z</dcterms:modified>
</cp:coreProperties>
</file>